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420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60"/>
        <w:gridCol w:w="5260"/>
      </w:tblGrid>
      <w:tr w:rsidR="00E80E5B" w14:paraId="6128F9EE" w14:textId="77777777" w:rsidTr="000F1FB2">
        <w:trPr>
          <w:trHeight w:val="70"/>
        </w:trPr>
        <w:tc>
          <w:tcPr>
            <w:tcW w:w="11420" w:type="dxa"/>
            <w:gridSpan w:val="2"/>
            <w:tcBorders>
              <w:bottom w:val="single" w:sz="4" w:space="0" w:color="auto"/>
            </w:tcBorders>
          </w:tcPr>
          <w:p w14:paraId="6128F9ED" w14:textId="77777777" w:rsidR="006113F1" w:rsidRPr="002F1E82" w:rsidRDefault="006113F1" w:rsidP="000F1FB2">
            <w:pPr>
              <w:rPr>
                <w:rFonts w:ascii="Times New Roman" w:hAnsi="Times New Roman" w:cs="Times New Roman"/>
              </w:rPr>
            </w:pPr>
          </w:p>
        </w:tc>
      </w:tr>
      <w:tr w:rsidR="00AB5E4B" w14:paraId="6128F9F1" w14:textId="77777777" w:rsidTr="00E3595E">
        <w:trPr>
          <w:trHeight w:val="337"/>
        </w:trPr>
        <w:tc>
          <w:tcPr>
            <w:tcW w:w="11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128F9EF" w14:textId="77777777" w:rsidR="00AB5E4B" w:rsidRPr="002F1E82" w:rsidRDefault="00AB5E4B" w:rsidP="00F563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b/>
                <w:sz w:val="24"/>
                <w:szCs w:val="24"/>
              </w:rPr>
              <w:t>EDUCATION</w:t>
            </w:r>
          </w:p>
          <w:p w14:paraId="6128F9F0" w14:textId="77777777" w:rsidR="00496585" w:rsidRPr="002F1E82" w:rsidRDefault="00496585" w:rsidP="00F563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0CD" w14:paraId="6128F9F5" w14:textId="77777777" w:rsidTr="00516ADD">
        <w:trPr>
          <w:trHeight w:val="874"/>
        </w:trPr>
        <w:tc>
          <w:tcPr>
            <w:tcW w:w="6160" w:type="dxa"/>
            <w:tcBorders>
              <w:top w:val="single" w:sz="4" w:space="0" w:color="auto"/>
            </w:tcBorders>
          </w:tcPr>
          <w:p w14:paraId="6128F9F2" w14:textId="77777777" w:rsidR="00E750CD" w:rsidRPr="002F1E82" w:rsidRDefault="00E750CD" w:rsidP="00B5786C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>School Name</w:t>
            </w:r>
          </w:p>
          <w:p w14:paraId="6128F9F3" w14:textId="77777777" w:rsidR="00E750CD" w:rsidRPr="002F1E82" w:rsidRDefault="0021052A" w:rsidP="00B5786C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6128FA3C" wp14:editId="6128FA3D">
                      <wp:simplePos x="0" y="0"/>
                      <wp:positionH relativeFrom="column">
                        <wp:posOffset>-17145</wp:posOffset>
                      </wp:positionH>
                      <wp:positionV relativeFrom="paragraph">
                        <wp:posOffset>12700</wp:posOffset>
                      </wp:positionV>
                      <wp:extent cx="3695700" cy="295275"/>
                      <wp:effectExtent l="9525" t="6985" r="9525" b="12065"/>
                      <wp:wrapNone/>
                      <wp:docPr id="8" name="Text Box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95700" cy="295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28FA52" w14:textId="77777777" w:rsidR="00E750CD" w:rsidRDefault="00E750CD" w:rsidP="00AB5E4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128FA3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3" o:spid="_x0000_s1026" type="#_x0000_t202" style="position:absolute;margin-left:-1.35pt;margin-top:1pt;width:291pt;height:23.2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">
                      <v:textbox>
                        <w:txbxContent>
                          <w:p w14:paraId="6128FA52" w14:textId="77777777" w:rsidR="00E750CD" w:rsidRDefault="00E750CD" w:rsidP="00AB5E4B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5260" w:type="dxa"/>
            <w:tcBorders>
              <w:top w:val="single" w:sz="4" w:space="0" w:color="auto"/>
            </w:tcBorders>
          </w:tcPr>
          <w:p w14:paraId="6128F9F4" w14:textId="77777777" w:rsidR="00E750CD" w:rsidRPr="002F1E82" w:rsidRDefault="0021052A" w:rsidP="00B5786C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6128FA3E" wp14:editId="6128FA3F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82880</wp:posOffset>
                      </wp:positionV>
                      <wp:extent cx="3221990" cy="295275"/>
                      <wp:effectExtent l="12065" t="6350" r="13970" b="12700"/>
                      <wp:wrapNone/>
                      <wp:docPr id="7" name="Text Box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21990" cy="295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28FA53" w14:textId="77777777" w:rsidR="00371D91" w:rsidRDefault="00371D91" w:rsidP="00371D9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28FA3E" id="Text Box 64" o:spid="_x0000_s1027" type="#_x0000_t202" style="position:absolute;margin-left:-.15pt;margin-top:14.4pt;width:253.7pt;height:23.2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">
                      <v:textbox>
                        <w:txbxContent>
                          <w:p w14:paraId="6128FA53" w14:textId="77777777" w:rsidR="00371D91" w:rsidRDefault="00371D91" w:rsidP="00371D91"/>
                        </w:txbxContent>
                      </v:textbox>
                    </v:shape>
                  </w:pict>
                </mc:Fallback>
              </mc:AlternateContent>
            </w:r>
            <w:r w:rsidR="00371D91" w:rsidRPr="002F1E82">
              <w:rPr>
                <w:rFonts w:ascii="Times New Roman" w:hAnsi="Times New Roman" w:cs="Times New Roman"/>
              </w:rPr>
              <w:t>Program</w:t>
            </w:r>
          </w:p>
        </w:tc>
      </w:tr>
      <w:tr w:rsidR="00AB5E4B" w14:paraId="6128F9FC" w14:textId="77777777" w:rsidTr="00516ADD">
        <w:tc>
          <w:tcPr>
            <w:tcW w:w="11420" w:type="dxa"/>
            <w:gridSpan w:val="2"/>
          </w:tcPr>
          <w:p w14:paraId="6128F9F6" w14:textId="77777777" w:rsidR="00AB5E4B" w:rsidRPr="002F1E82" w:rsidRDefault="0021052A" w:rsidP="00B5786C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6128FA40" wp14:editId="6128FA41">
                      <wp:simplePos x="0" y="0"/>
                      <wp:positionH relativeFrom="column">
                        <wp:posOffset>-17145</wp:posOffset>
                      </wp:positionH>
                      <wp:positionV relativeFrom="paragraph">
                        <wp:posOffset>182880</wp:posOffset>
                      </wp:positionV>
                      <wp:extent cx="4800600" cy="295275"/>
                      <wp:effectExtent l="9525" t="8890" r="9525" b="10160"/>
                      <wp:wrapNone/>
                      <wp:docPr id="6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00600" cy="295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28FA54" w14:textId="77777777" w:rsidR="00AB5E4B" w:rsidRDefault="00AB5E4B" w:rsidP="00AB5E4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28FA40" id="Text Box 37" o:spid="_x0000_s1028" type="#_x0000_t202" style="position:absolute;margin-left:-1.35pt;margin-top:14.4pt;width:378pt;height:23.2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">
                      <v:textbox>
                        <w:txbxContent>
                          <w:p w14:paraId="6128FA54" w14:textId="77777777" w:rsidR="00AB5E4B" w:rsidRDefault="00AB5E4B" w:rsidP="00AB5E4B"/>
                        </w:txbxContent>
                      </v:textbox>
                    </v:shape>
                  </w:pict>
                </mc:Fallback>
              </mc:AlternateContent>
            </w:r>
            <w:r w:rsidR="00AB5E4B" w:rsidRPr="002F1E82">
              <w:rPr>
                <w:rFonts w:ascii="Times New Roman" w:hAnsi="Times New Roman" w:cs="Times New Roman"/>
              </w:rPr>
              <w:t>School Address</w:t>
            </w:r>
          </w:p>
          <w:p w14:paraId="6128F9F7" w14:textId="77777777" w:rsidR="00AB5E4B" w:rsidRPr="002F1E82" w:rsidRDefault="00AB5E4B" w:rsidP="00B5786C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>EDUCATION</w:t>
            </w:r>
          </w:p>
          <w:p w14:paraId="6128F9F8" w14:textId="77777777" w:rsidR="00AB5E4B" w:rsidRPr="002F1E82" w:rsidRDefault="00AB5E4B" w:rsidP="00B5786C">
            <w:pPr>
              <w:rPr>
                <w:rFonts w:ascii="Times New Roman" w:hAnsi="Times New Roman" w:cs="Times New Roman"/>
              </w:rPr>
            </w:pPr>
          </w:p>
          <w:p w14:paraId="6128F9F9" w14:textId="77777777" w:rsidR="00AB5E4B" w:rsidRPr="002F1E82" w:rsidRDefault="00AB5E4B" w:rsidP="00B5786C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 xml:space="preserve">City                                    </w:t>
            </w:r>
            <w:r w:rsidR="00711218">
              <w:rPr>
                <w:rFonts w:ascii="Times New Roman" w:hAnsi="Times New Roman" w:cs="Times New Roman"/>
              </w:rPr>
              <w:t xml:space="preserve">                          </w:t>
            </w:r>
            <w:r w:rsidRPr="002F1E82">
              <w:rPr>
                <w:rFonts w:ascii="Times New Roman" w:hAnsi="Times New Roman" w:cs="Times New Roman"/>
              </w:rPr>
              <w:t xml:space="preserve"> Province                          Postal Code</w:t>
            </w:r>
          </w:p>
          <w:p w14:paraId="6128F9FA" w14:textId="77777777" w:rsidR="00AB5E4B" w:rsidRPr="002F1E82" w:rsidRDefault="0021052A" w:rsidP="00B5786C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6128FA42" wp14:editId="6128FA43">
                      <wp:simplePos x="0" y="0"/>
                      <wp:positionH relativeFrom="column">
                        <wp:posOffset>3516630</wp:posOffset>
                      </wp:positionH>
                      <wp:positionV relativeFrom="paragraph">
                        <wp:posOffset>19050</wp:posOffset>
                      </wp:positionV>
                      <wp:extent cx="1266825" cy="295275"/>
                      <wp:effectExtent l="9525" t="12700" r="9525" b="6350"/>
                      <wp:wrapNone/>
                      <wp:docPr id="5" name="Text Box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66825" cy="295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28FA55" w14:textId="77777777" w:rsidR="00AB5E4B" w:rsidRDefault="00AB5E4B" w:rsidP="00AB5E4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28FA42" id="Text Box 40" o:spid="_x0000_s1029" type="#_x0000_t202" style="position:absolute;margin-left:276.9pt;margin-top:1.5pt;width:99.75pt;height:23.2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">
                      <v:textbox>
                        <w:txbxContent>
                          <w:p w14:paraId="6128FA55" w14:textId="77777777" w:rsidR="00AB5E4B" w:rsidRDefault="00AB5E4B" w:rsidP="00AB5E4B"/>
                        </w:txbxContent>
                      </v:textbox>
                    </v:shape>
                  </w:pict>
                </mc:Fallback>
              </mc:AlternateContent>
            </w:r>
            <w:r w:rsidRPr="002F1E82">
              <w:rPr>
                <w:rFonts w:ascii="Times New Roman" w:hAnsi="Times New Roman" w:cs="Times New Roman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6128FA44" wp14:editId="6128FA45">
                      <wp:simplePos x="0" y="0"/>
                      <wp:positionH relativeFrom="column">
                        <wp:posOffset>2345055</wp:posOffset>
                      </wp:positionH>
                      <wp:positionV relativeFrom="paragraph">
                        <wp:posOffset>19050</wp:posOffset>
                      </wp:positionV>
                      <wp:extent cx="1019175" cy="295275"/>
                      <wp:effectExtent l="9525" t="12700" r="9525" b="6350"/>
                      <wp:wrapNone/>
                      <wp:docPr id="4" name="Text Box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19175" cy="295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28FA56" w14:textId="77777777" w:rsidR="00AB5E4B" w:rsidRDefault="00AB5E4B" w:rsidP="00AB5E4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28FA44" id="Text Box 39" o:spid="_x0000_s1030" type="#_x0000_t202" style="position:absolute;margin-left:184.65pt;margin-top:1.5pt;width:80.25pt;height:23.2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">
                      <v:textbox>
                        <w:txbxContent>
                          <w:p w14:paraId="6128FA56" w14:textId="77777777" w:rsidR="00AB5E4B" w:rsidRDefault="00AB5E4B" w:rsidP="00AB5E4B"/>
                        </w:txbxContent>
                      </v:textbox>
                    </v:shape>
                  </w:pict>
                </mc:Fallback>
              </mc:AlternateContent>
            </w:r>
            <w:r w:rsidRPr="002F1E82">
              <w:rPr>
                <w:rFonts w:ascii="Times New Roman" w:hAnsi="Times New Roman" w:cs="Times New Roman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6128FA46" wp14:editId="6128FA47">
                      <wp:simplePos x="0" y="0"/>
                      <wp:positionH relativeFrom="column">
                        <wp:posOffset>-17145</wp:posOffset>
                      </wp:positionH>
                      <wp:positionV relativeFrom="paragraph">
                        <wp:posOffset>19050</wp:posOffset>
                      </wp:positionV>
                      <wp:extent cx="2314575" cy="295275"/>
                      <wp:effectExtent l="9525" t="12700" r="9525" b="6350"/>
                      <wp:wrapNone/>
                      <wp:docPr id="2" name="Text Box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14575" cy="295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28FA57" w14:textId="77777777" w:rsidR="00AB5E4B" w:rsidRDefault="00AB5E4B" w:rsidP="00AB5E4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28FA46" id="Text Box 38" o:spid="_x0000_s1031" type="#_x0000_t202" style="position:absolute;margin-left:-1.35pt;margin-top:1.5pt;width:182.25pt;height:23.2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">
                      <v:textbox>
                        <w:txbxContent>
                          <w:p w14:paraId="6128FA57" w14:textId="77777777" w:rsidR="00AB5E4B" w:rsidRDefault="00AB5E4B" w:rsidP="00AB5E4B"/>
                        </w:txbxContent>
                      </v:textbox>
                    </v:shape>
                  </w:pict>
                </mc:Fallback>
              </mc:AlternateContent>
            </w:r>
          </w:p>
          <w:p w14:paraId="6128F9FB" w14:textId="77777777" w:rsidR="00AB5E4B" w:rsidRPr="002F1E82" w:rsidRDefault="00AB5E4B" w:rsidP="00B5786C">
            <w:pPr>
              <w:rPr>
                <w:rFonts w:ascii="Times New Roman" w:hAnsi="Times New Roman" w:cs="Times New Roman"/>
              </w:rPr>
            </w:pPr>
          </w:p>
        </w:tc>
      </w:tr>
      <w:tr w:rsidR="00CA2DBA" w14:paraId="6128FA00" w14:textId="77777777" w:rsidTr="00516ADD">
        <w:tblPrEx>
          <w:tblBorders>
            <w:top w:val="none" w:sz="0" w:space="0" w:color="auto"/>
          </w:tblBorders>
        </w:tblPrEx>
        <w:tc>
          <w:tcPr>
            <w:tcW w:w="11420" w:type="dxa"/>
            <w:gridSpan w:val="2"/>
          </w:tcPr>
          <w:p w14:paraId="6128F9FD" w14:textId="77777777" w:rsidR="00C34367" w:rsidRPr="002F1E82" w:rsidRDefault="00C34367" w:rsidP="003649E6">
            <w:pPr>
              <w:rPr>
                <w:rFonts w:ascii="Times New Roman" w:hAnsi="Times New Roman" w:cs="Times New Roman"/>
              </w:rPr>
            </w:pPr>
          </w:p>
          <w:p w14:paraId="6128F9FE" w14:textId="77777777" w:rsidR="00CA2DBA" w:rsidRDefault="00CA2DBA" w:rsidP="003649E6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 xml:space="preserve">Year of Study                </w:t>
            </w:r>
            <w:proofErr w:type="gramStart"/>
            <w:r w:rsidRPr="002F1E82">
              <w:rPr>
                <w:rFonts w:ascii="Times New Roman" w:hAnsi="Times New Roman" w:cs="Times New Roman"/>
              </w:rPr>
              <w:t>1  □</w:t>
            </w:r>
            <w:proofErr w:type="gramEnd"/>
            <w:r w:rsidRPr="002F1E82">
              <w:rPr>
                <w:rFonts w:ascii="Times New Roman" w:hAnsi="Times New Roman" w:cs="Times New Roman"/>
              </w:rPr>
              <w:t xml:space="preserve">   2  □   3  □   4  □              Length of Program (In Years)        1  □   2  □   3  □   4  □   </w:t>
            </w:r>
          </w:p>
          <w:p w14:paraId="77651EFE" w14:textId="77777777" w:rsidR="000F1FB2" w:rsidRDefault="000F1FB2" w:rsidP="003649E6">
            <w:pPr>
              <w:rPr>
                <w:rFonts w:ascii="Times New Roman" w:hAnsi="Times New Roman" w:cs="Times New Roman"/>
              </w:rPr>
            </w:pPr>
          </w:p>
          <w:p w14:paraId="54AE3375" w14:textId="775218C3" w:rsidR="000F1FB2" w:rsidRPr="002F1E82" w:rsidRDefault="000F1FB2" w:rsidP="003649E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ull-time </w:t>
            </w:r>
            <w:r w:rsidRPr="002F1E82">
              <w:rPr>
                <w:rFonts w:ascii="Times New Roman" w:hAnsi="Times New Roman" w:cs="Times New Roman"/>
              </w:rPr>
              <w:t>□</w:t>
            </w:r>
            <w:r>
              <w:rPr>
                <w:rFonts w:ascii="Times New Roman" w:hAnsi="Times New Roman" w:cs="Times New Roman"/>
              </w:rPr>
              <w:t xml:space="preserve">    Part-time </w:t>
            </w:r>
            <w:r w:rsidRPr="002F1E82">
              <w:rPr>
                <w:rFonts w:ascii="Times New Roman" w:hAnsi="Times New Roman" w:cs="Times New Roman"/>
              </w:rPr>
              <w:t>□</w:t>
            </w:r>
          </w:p>
          <w:p w14:paraId="6128F9FF" w14:textId="77777777" w:rsidR="00CA2DBA" w:rsidRPr="002F1E82" w:rsidRDefault="00CA2DBA" w:rsidP="00173706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CA2DBA" w14:paraId="6128FA06" w14:textId="77777777" w:rsidTr="00516ADD">
        <w:tblPrEx>
          <w:tblBorders>
            <w:top w:val="none" w:sz="0" w:space="0" w:color="auto"/>
          </w:tblBorders>
        </w:tblPrEx>
        <w:tc>
          <w:tcPr>
            <w:tcW w:w="11420" w:type="dxa"/>
            <w:gridSpan w:val="2"/>
          </w:tcPr>
          <w:p w14:paraId="6128FA01" w14:textId="77777777" w:rsidR="00CA2DBA" w:rsidRPr="002F1E82" w:rsidRDefault="00CA2DBA" w:rsidP="00CA2DBA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>Identify Degree/Diploma that you will receive:</w:t>
            </w:r>
          </w:p>
          <w:p w14:paraId="6128FA02" w14:textId="77777777" w:rsidR="00CF711B" w:rsidRPr="002F1E82" w:rsidRDefault="00CA2DBA" w:rsidP="00CA2DBA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 xml:space="preserve">□  Certificate       □  Diploma       □  Undergraduate Degree       </w:t>
            </w:r>
          </w:p>
          <w:p w14:paraId="6128FA03" w14:textId="77777777" w:rsidR="00CA2DBA" w:rsidRPr="002F1E82" w:rsidRDefault="00864576" w:rsidP="00CA2DBA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 xml:space="preserve">      </w:t>
            </w:r>
            <w:r w:rsidR="001E0966" w:rsidRPr="002F1E82">
              <w:rPr>
                <w:rFonts w:ascii="Times New Roman" w:hAnsi="Times New Roman" w:cs="Times New Roman"/>
              </w:rPr>
              <w:t>□  Transition Year Program(</w:t>
            </w:r>
            <w:r w:rsidRPr="002F1E82">
              <w:rPr>
                <w:rFonts w:ascii="Times New Roman" w:hAnsi="Times New Roman" w:cs="Times New Roman"/>
              </w:rPr>
              <w:t xml:space="preserve"> TYP</w:t>
            </w:r>
            <w:r w:rsidR="00C31010" w:rsidRPr="002F1E82">
              <w:rPr>
                <w:rFonts w:ascii="Times New Roman" w:hAnsi="Times New Roman" w:cs="Times New Roman"/>
              </w:rPr>
              <w:t xml:space="preserve"> </w:t>
            </w:r>
            <w:r w:rsidR="001E0966" w:rsidRPr="002F1E82">
              <w:rPr>
                <w:rFonts w:ascii="Times New Roman" w:hAnsi="Times New Roman" w:cs="Times New Roman"/>
              </w:rPr>
              <w:t>)</w:t>
            </w:r>
            <w:r w:rsidR="00C31010" w:rsidRPr="002F1E82">
              <w:rPr>
                <w:rFonts w:ascii="Times New Roman" w:hAnsi="Times New Roman" w:cs="Times New Roman"/>
              </w:rPr>
              <w:t xml:space="preserve">      □  Apprenticeship </w:t>
            </w:r>
            <w:r w:rsidRPr="002F1E82">
              <w:rPr>
                <w:rFonts w:ascii="Times New Roman" w:hAnsi="Times New Roman" w:cs="Times New Roman"/>
              </w:rPr>
              <w:t xml:space="preserve">          </w:t>
            </w:r>
            <w:r w:rsidR="00CA2DBA" w:rsidRPr="002F1E82">
              <w:rPr>
                <w:rFonts w:ascii="Times New Roman" w:hAnsi="Times New Roman" w:cs="Times New Roman"/>
              </w:rPr>
              <w:t xml:space="preserve">       </w:t>
            </w:r>
          </w:p>
          <w:p w14:paraId="6128FA04" w14:textId="77777777" w:rsidR="00CA2DBA" w:rsidRPr="002F1E82" w:rsidRDefault="00CA2DBA" w:rsidP="00CA2DBA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>□  Other, specify __________________________________________</w:t>
            </w:r>
          </w:p>
          <w:p w14:paraId="6128FA05" w14:textId="77777777" w:rsidR="00CA2DBA" w:rsidRPr="002F1E82" w:rsidRDefault="00CA2DBA" w:rsidP="00CA2DBA">
            <w:pPr>
              <w:rPr>
                <w:rFonts w:ascii="Times New Roman" w:hAnsi="Times New Roman" w:cs="Times New Roman"/>
              </w:rPr>
            </w:pPr>
          </w:p>
        </w:tc>
      </w:tr>
      <w:tr w:rsidR="00496585" w:rsidRPr="00AB5E4B" w14:paraId="6128FA09" w14:textId="77777777" w:rsidTr="00E3595E">
        <w:trPr>
          <w:trHeight w:val="337"/>
        </w:trPr>
        <w:tc>
          <w:tcPr>
            <w:tcW w:w="11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128FA07" w14:textId="77777777" w:rsidR="00496585" w:rsidRPr="00CE4862" w:rsidRDefault="00263831" w:rsidP="002638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4862">
              <w:rPr>
                <w:rFonts w:ascii="Times New Roman" w:hAnsi="Times New Roman" w:cs="Times New Roman"/>
                <w:b/>
                <w:sz w:val="24"/>
                <w:szCs w:val="24"/>
              </w:rPr>
              <w:t>INFORMATION SOURCE</w:t>
            </w:r>
          </w:p>
          <w:p w14:paraId="6128FA08" w14:textId="77777777" w:rsidR="00263831" w:rsidRPr="00AB5E4B" w:rsidRDefault="00263831" w:rsidP="00D678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63831" w14:paraId="6128FA0F" w14:textId="77777777" w:rsidTr="00516ADD">
        <w:trPr>
          <w:trHeight w:val="874"/>
        </w:trPr>
        <w:tc>
          <w:tcPr>
            <w:tcW w:w="1142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128FA0A" w14:textId="77777777" w:rsidR="00263831" w:rsidRPr="002F1E82" w:rsidRDefault="00263831" w:rsidP="000A45DD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 xml:space="preserve">How did you learn about this </w:t>
            </w:r>
            <w:r w:rsidR="00D87146" w:rsidRPr="002F1E82">
              <w:rPr>
                <w:rFonts w:ascii="Times New Roman" w:hAnsi="Times New Roman" w:cs="Times New Roman"/>
              </w:rPr>
              <w:t>bursary</w:t>
            </w:r>
            <w:r w:rsidRPr="002F1E82">
              <w:rPr>
                <w:rFonts w:ascii="Times New Roman" w:hAnsi="Times New Roman" w:cs="Times New Roman"/>
              </w:rPr>
              <w:t>?</w:t>
            </w:r>
          </w:p>
          <w:p w14:paraId="6128FA0B" w14:textId="77777777" w:rsidR="00263831" w:rsidRPr="002F1E82" w:rsidRDefault="00263831" w:rsidP="000A45DD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 xml:space="preserve">□  College/University       □  Community Agency       □  Family Member/Friend      □  Employment Counsellor       </w:t>
            </w:r>
          </w:p>
          <w:p w14:paraId="6128FA0C" w14:textId="77777777" w:rsidR="00263831" w:rsidRPr="002F1E82" w:rsidRDefault="00263831" w:rsidP="000A45DD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 xml:space="preserve">□  Advertisement (poster, brochure, flyer)       □  Website       </w:t>
            </w:r>
            <w:r w:rsidR="000A45DD" w:rsidRPr="002F1E82">
              <w:rPr>
                <w:rFonts w:ascii="Times New Roman" w:hAnsi="Times New Roman" w:cs="Times New Roman"/>
              </w:rPr>
              <w:t>□  Professional Correspondence</w:t>
            </w:r>
          </w:p>
          <w:p w14:paraId="6128FA0D" w14:textId="77777777" w:rsidR="00263831" w:rsidRDefault="00263831" w:rsidP="000A45DD">
            <w:pPr>
              <w:spacing w:before="40"/>
              <w:rPr>
                <w:rFonts w:cstheme="minorHAnsi"/>
              </w:rPr>
            </w:pPr>
            <w:r w:rsidRPr="002F1E82">
              <w:rPr>
                <w:rFonts w:ascii="Times New Roman" w:hAnsi="Times New Roman" w:cs="Times New Roman"/>
              </w:rPr>
              <w:t>□  Other, specify</w:t>
            </w:r>
            <w:r w:rsidRPr="00173706">
              <w:rPr>
                <w:rFonts w:cstheme="minorHAnsi"/>
              </w:rPr>
              <w:t xml:space="preserve"> _________________________</w:t>
            </w:r>
            <w:r>
              <w:rPr>
                <w:rFonts w:cstheme="minorHAnsi"/>
              </w:rPr>
              <w:t>_________</w:t>
            </w:r>
            <w:r w:rsidRPr="00173706">
              <w:rPr>
                <w:rFonts w:cstheme="minorHAnsi"/>
              </w:rPr>
              <w:t>________</w:t>
            </w:r>
          </w:p>
          <w:p w14:paraId="6128FA0E" w14:textId="77777777" w:rsidR="00C97DBB" w:rsidRDefault="00C97DBB" w:rsidP="000A45DD">
            <w:pPr>
              <w:spacing w:before="40"/>
            </w:pPr>
          </w:p>
        </w:tc>
      </w:tr>
    </w:tbl>
    <w:p w14:paraId="6128FA10" w14:textId="77777777" w:rsidR="002172CC" w:rsidRDefault="002172CC"/>
    <w:tbl>
      <w:tblPr>
        <w:tblStyle w:val="TableGrid"/>
        <w:tblW w:w="11420" w:type="dxa"/>
        <w:tblLayout w:type="fixed"/>
        <w:tblLook w:val="04A0" w:firstRow="1" w:lastRow="0" w:firstColumn="1" w:lastColumn="0" w:noHBand="0" w:noVBand="1"/>
      </w:tblPr>
      <w:tblGrid>
        <w:gridCol w:w="11420"/>
      </w:tblGrid>
      <w:tr w:rsidR="000356E4" w:rsidRPr="002E70E9" w14:paraId="6128FA13" w14:textId="77777777" w:rsidTr="00E3595E">
        <w:trPr>
          <w:trHeight w:val="165"/>
        </w:trPr>
        <w:tc>
          <w:tcPr>
            <w:tcW w:w="1142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128FA11" w14:textId="77777777" w:rsidR="000356E4" w:rsidRPr="006C0FB1" w:rsidRDefault="00F828AE" w:rsidP="00D625A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ETTER OF INTRODUCTION / ESSAY</w:t>
            </w:r>
          </w:p>
          <w:p w14:paraId="6128FA12" w14:textId="77777777" w:rsidR="000356E4" w:rsidRPr="002E70E9" w:rsidRDefault="000356E4" w:rsidP="00D625A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56E4" w:rsidRPr="00637AC0" w14:paraId="6128FA1D" w14:textId="77777777" w:rsidTr="00AA7A62">
        <w:trPr>
          <w:trHeight w:val="165"/>
        </w:trPr>
        <w:tc>
          <w:tcPr>
            <w:tcW w:w="11420" w:type="dxa"/>
            <w:tcBorders>
              <w:bottom w:val="single" w:sz="4" w:space="0" w:color="auto"/>
            </w:tcBorders>
          </w:tcPr>
          <w:p w14:paraId="6128FA14" w14:textId="77777777" w:rsidR="000356E4" w:rsidRPr="002F1E82" w:rsidRDefault="000356E4" w:rsidP="00D625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15" w14:textId="77777777" w:rsidR="000356E4" w:rsidRPr="002F1E82" w:rsidRDefault="00317B24" w:rsidP="00D625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>Please write a letter of introduction which includes the following:</w:t>
            </w:r>
          </w:p>
          <w:p w14:paraId="6128FA16" w14:textId="77777777" w:rsidR="00317B24" w:rsidRPr="002F1E82" w:rsidRDefault="00317B24" w:rsidP="00D625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17" w14:textId="77777777" w:rsidR="0021052A" w:rsidRPr="002F1E82" w:rsidRDefault="0021052A" w:rsidP="00317B2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 xml:space="preserve">Tell us about yourself </w:t>
            </w:r>
          </w:p>
          <w:p w14:paraId="6128FA18" w14:textId="77777777" w:rsidR="00317B24" w:rsidRPr="002F1E82" w:rsidRDefault="00317B24" w:rsidP="00317B2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>Tell us why you are passionate about your field of study</w:t>
            </w:r>
          </w:p>
          <w:p w14:paraId="6128FA19" w14:textId="77777777" w:rsidR="00317B24" w:rsidRPr="002F1E82" w:rsidRDefault="00317B24" w:rsidP="00317B2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>Tell us about your goals regarding your future career and employment</w:t>
            </w:r>
          </w:p>
          <w:p w14:paraId="6128FA1A" w14:textId="77777777" w:rsidR="00317B24" w:rsidRPr="002F1E82" w:rsidRDefault="00317B24" w:rsidP="00317B2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 xml:space="preserve">Tell us if you participate in the Native Community </w:t>
            </w:r>
          </w:p>
          <w:p w14:paraId="6128FA1B" w14:textId="77777777" w:rsidR="00EA224D" w:rsidRPr="002F1E82" w:rsidRDefault="00EA224D" w:rsidP="00317B2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>Tell us anything else that will show your dedication to your field of study and future endeavours</w:t>
            </w:r>
          </w:p>
          <w:p w14:paraId="6128FA1C" w14:textId="77777777" w:rsidR="000356E4" w:rsidRPr="00637AC0" w:rsidRDefault="000356E4" w:rsidP="00D625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128FA1E" w14:textId="77777777" w:rsidR="00F828AE" w:rsidRDefault="00F828AE"/>
    <w:p w14:paraId="6128FA1F" w14:textId="77777777" w:rsidR="00A834C1" w:rsidRDefault="00A834C1"/>
    <w:p w14:paraId="6128FA20" w14:textId="77777777" w:rsidR="002F1E82" w:rsidRDefault="002F1E82"/>
    <w:tbl>
      <w:tblPr>
        <w:tblStyle w:val="TableGrid"/>
        <w:tblW w:w="11448" w:type="dxa"/>
        <w:tblLayout w:type="fixed"/>
        <w:tblLook w:val="04A0" w:firstRow="1" w:lastRow="0" w:firstColumn="1" w:lastColumn="0" w:noHBand="0" w:noVBand="1"/>
      </w:tblPr>
      <w:tblGrid>
        <w:gridCol w:w="5778"/>
        <w:gridCol w:w="5642"/>
        <w:gridCol w:w="28"/>
      </w:tblGrid>
      <w:tr w:rsidR="00F828AE" w:rsidRPr="002E70E9" w14:paraId="6128FA23" w14:textId="77777777" w:rsidTr="00E3595E">
        <w:trPr>
          <w:gridAfter w:val="1"/>
          <w:wAfter w:w="28" w:type="dxa"/>
          <w:trHeight w:val="165"/>
        </w:trPr>
        <w:tc>
          <w:tcPr>
            <w:tcW w:w="1142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128FA21" w14:textId="77777777" w:rsidR="00F828AE" w:rsidRPr="006C0FB1" w:rsidRDefault="00F828AE" w:rsidP="00A46A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CHECKLIST</w:t>
            </w:r>
          </w:p>
          <w:p w14:paraId="6128FA22" w14:textId="77777777" w:rsidR="00F828AE" w:rsidRPr="002E70E9" w:rsidRDefault="00F828AE" w:rsidP="00A46A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28AE" w:rsidRPr="00637AC0" w14:paraId="6128FA2E" w14:textId="77777777" w:rsidTr="001E0966">
        <w:trPr>
          <w:gridAfter w:val="1"/>
          <w:wAfter w:w="28" w:type="dxa"/>
          <w:trHeight w:val="2471"/>
        </w:trPr>
        <w:tc>
          <w:tcPr>
            <w:tcW w:w="11420" w:type="dxa"/>
            <w:gridSpan w:val="2"/>
            <w:tcBorders>
              <w:bottom w:val="single" w:sz="4" w:space="0" w:color="auto"/>
            </w:tcBorders>
          </w:tcPr>
          <w:p w14:paraId="6128FA24" w14:textId="77777777" w:rsidR="00F828AE" w:rsidRPr="002F1E82" w:rsidRDefault="00F828AE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25" w14:textId="77777777" w:rsidR="00F828AE" w:rsidRPr="002F1E82" w:rsidRDefault="00F828AE" w:rsidP="00F828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>Please attach the following along with your completed Application Form:</w:t>
            </w:r>
          </w:p>
          <w:p w14:paraId="6128FA26" w14:textId="77777777" w:rsidR="00F828AE" w:rsidRPr="002F1E82" w:rsidRDefault="00F828AE" w:rsidP="00F828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27" w14:textId="77777777" w:rsidR="006113F1" w:rsidRPr="005F4C5D" w:rsidRDefault="00F828AE" w:rsidP="00081C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□     </w:t>
            </w:r>
            <w:r w:rsidR="00081CE6" w:rsidRPr="005F4C5D">
              <w:rPr>
                <w:rFonts w:ascii="Times New Roman" w:hAnsi="Times New Roman" w:cs="Times New Roman"/>
                <w:sz w:val="24"/>
                <w:szCs w:val="24"/>
              </w:rPr>
              <w:t>Proof of Aboriginal Ancestry</w:t>
            </w:r>
            <w:r w:rsidR="00C04C43"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6128FA28" w14:textId="77777777" w:rsidR="00C31010" w:rsidRPr="005F4C5D" w:rsidRDefault="00C04C43" w:rsidP="00081C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□   </w:t>
            </w:r>
            <w:r w:rsidR="006113F1"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Student ID Card </w:t>
            </w:r>
          </w:p>
          <w:p w14:paraId="6128FA29" w14:textId="77777777" w:rsidR="00F828AE" w:rsidRPr="005F4C5D" w:rsidRDefault="00F828AE" w:rsidP="00F828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4C5D">
              <w:rPr>
                <w:rFonts w:ascii="Times New Roman" w:hAnsi="Times New Roman" w:cs="Times New Roman"/>
                <w:sz w:val="24"/>
                <w:szCs w:val="24"/>
              </w:rPr>
              <w:t>□     Program</w:t>
            </w:r>
            <w:r w:rsidR="00081CE6"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 of Study</w:t>
            </w:r>
            <w:r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 Outline</w:t>
            </w:r>
          </w:p>
          <w:p w14:paraId="6128FA2A" w14:textId="77777777" w:rsidR="00F828AE" w:rsidRPr="005F4C5D" w:rsidRDefault="00F828AE" w:rsidP="00F828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4C5D">
              <w:rPr>
                <w:rFonts w:ascii="Times New Roman" w:hAnsi="Times New Roman" w:cs="Times New Roman"/>
                <w:sz w:val="24"/>
                <w:szCs w:val="24"/>
              </w:rPr>
              <w:t>□     Letter of Introduction/Essay</w:t>
            </w:r>
            <w:r w:rsidR="00CC6A5B"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 (1 page)</w:t>
            </w:r>
          </w:p>
          <w:p w14:paraId="6128FA2B" w14:textId="30320EF9" w:rsidR="00F828AE" w:rsidRPr="005F4C5D" w:rsidRDefault="00F828AE" w:rsidP="00F828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□     </w:t>
            </w:r>
            <w:r w:rsidR="00081CE6" w:rsidRPr="005F4C5D">
              <w:rPr>
                <w:rFonts w:ascii="Times New Roman" w:hAnsi="Times New Roman" w:cs="Times New Roman"/>
                <w:sz w:val="24"/>
                <w:szCs w:val="24"/>
              </w:rPr>
              <w:t>Timetable or Pr</w:t>
            </w:r>
            <w:r w:rsidR="0021052A" w:rsidRPr="005F4C5D">
              <w:rPr>
                <w:rFonts w:ascii="Times New Roman" w:hAnsi="Times New Roman" w:cs="Times New Roman"/>
                <w:sz w:val="24"/>
                <w:szCs w:val="24"/>
              </w:rPr>
              <w:t>oof of Enrollment in a Post</w:t>
            </w:r>
            <w:r w:rsidR="00081CE6" w:rsidRPr="005F4C5D">
              <w:rPr>
                <w:rFonts w:ascii="Times New Roman" w:hAnsi="Times New Roman" w:cs="Times New Roman"/>
                <w:sz w:val="24"/>
                <w:szCs w:val="24"/>
              </w:rPr>
              <w:t>-Secondary Program</w:t>
            </w:r>
            <w:r w:rsidR="006113F1" w:rsidRPr="005F4C5D">
              <w:rPr>
                <w:rFonts w:ascii="Times New Roman" w:hAnsi="Times New Roman" w:cs="Times New Roman"/>
                <w:sz w:val="24"/>
                <w:szCs w:val="24"/>
              </w:rPr>
              <w:t>, University</w:t>
            </w:r>
            <w:r w:rsidR="0021052A"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, College or Trades Institute </w:t>
            </w:r>
          </w:p>
          <w:p w14:paraId="6128FA2D" w14:textId="48A579C7" w:rsidR="00F828AE" w:rsidRPr="00637AC0" w:rsidRDefault="00F828AE" w:rsidP="00081C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□     </w:t>
            </w:r>
            <w:r w:rsidR="00081CE6" w:rsidRPr="005F4C5D">
              <w:rPr>
                <w:rFonts w:ascii="Times New Roman" w:hAnsi="Times New Roman" w:cs="Times New Roman"/>
                <w:sz w:val="24"/>
                <w:szCs w:val="24"/>
              </w:rPr>
              <w:t>Miziwe Biik Clien</w:t>
            </w:r>
            <w:r w:rsidR="0021052A" w:rsidRPr="005F4C5D">
              <w:rPr>
                <w:rFonts w:ascii="Times New Roman" w:hAnsi="Times New Roman" w:cs="Times New Roman"/>
                <w:sz w:val="24"/>
                <w:szCs w:val="24"/>
              </w:rPr>
              <w:t>t Registration Form (Reception or online website</w:t>
            </w:r>
            <w:r w:rsidR="00081CE6" w:rsidRPr="005F4C5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9443C" w:rsidRPr="00637AC0" w14:paraId="6128FA37" w14:textId="77777777" w:rsidTr="00081CE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65"/>
        </w:trPr>
        <w:tc>
          <w:tcPr>
            <w:tcW w:w="5778" w:type="dxa"/>
          </w:tcPr>
          <w:p w14:paraId="6128FA2F" w14:textId="77777777" w:rsidR="0029443C" w:rsidRPr="00637AC0" w:rsidRDefault="0029443C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30" w14:textId="77777777" w:rsidR="00081CE6" w:rsidRDefault="00081CE6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31" w14:textId="77777777" w:rsidR="001E0966" w:rsidRPr="00637AC0" w:rsidRDefault="001E0966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32" w14:textId="77777777" w:rsidR="0029443C" w:rsidRPr="00637AC0" w:rsidRDefault="0029443C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37AC0">
              <w:rPr>
                <w:rFonts w:ascii="Times New Roman" w:hAnsi="Times New Roman" w:cs="Times New Roman"/>
                <w:sz w:val="24"/>
                <w:szCs w:val="24"/>
              </w:rPr>
              <w:t>________________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</w:t>
            </w:r>
            <w:r w:rsidRPr="00637AC0">
              <w:rPr>
                <w:rFonts w:ascii="Times New Roman" w:hAnsi="Times New Roman" w:cs="Times New Roman"/>
                <w:sz w:val="24"/>
                <w:szCs w:val="24"/>
              </w:rPr>
              <w:t>______</w:t>
            </w:r>
          </w:p>
        </w:tc>
        <w:tc>
          <w:tcPr>
            <w:tcW w:w="5670" w:type="dxa"/>
            <w:gridSpan w:val="2"/>
          </w:tcPr>
          <w:p w14:paraId="6128FA33" w14:textId="77777777" w:rsidR="0029443C" w:rsidRPr="00637AC0" w:rsidRDefault="0029443C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34" w14:textId="77777777" w:rsidR="0029443C" w:rsidRDefault="0029443C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35" w14:textId="77777777" w:rsidR="00081CE6" w:rsidRPr="00637AC0" w:rsidRDefault="00081CE6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36" w14:textId="77777777" w:rsidR="0029443C" w:rsidRPr="00637AC0" w:rsidRDefault="0029443C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</w:t>
            </w:r>
            <w:r w:rsidRPr="00637AC0">
              <w:rPr>
                <w:rFonts w:ascii="Times New Roman" w:hAnsi="Times New Roman" w:cs="Times New Roman"/>
                <w:sz w:val="24"/>
                <w:szCs w:val="24"/>
              </w:rPr>
              <w:t>_____________________________</w:t>
            </w:r>
          </w:p>
        </w:tc>
      </w:tr>
      <w:tr w:rsidR="0029443C" w:rsidRPr="002F1E82" w14:paraId="6128FA3A" w14:textId="77777777" w:rsidTr="00081CE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65"/>
        </w:trPr>
        <w:tc>
          <w:tcPr>
            <w:tcW w:w="5778" w:type="dxa"/>
          </w:tcPr>
          <w:p w14:paraId="6128FA38" w14:textId="77777777" w:rsidR="0029443C" w:rsidRPr="002F1E82" w:rsidRDefault="0029443C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>Applicant’s Signature</w:t>
            </w:r>
          </w:p>
        </w:tc>
        <w:tc>
          <w:tcPr>
            <w:tcW w:w="5670" w:type="dxa"/>
            <w:gridSpan w:val="2"/>
          </w:tcPr>
          <w:p w14:paraId="6128FA39" w14:textId="77777777" w:rsidR="0029443C" w:rsidRPr="002F1E82" w:rsidRDefault="0029443C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 xml:space="preserve">          Date</w:t>
            </w:r>
          </w:p>
        </w:tc>
      </w:tr>
    </w:tbl>
    <w:p w14:paraId="6128FA3B" w14:textId="77777777" w:rsidR="0029443C" w:rsidRDefault="0029443C" w:rsidP="00081CE6"/>
    <w:sectPr w:rsidR="0029443C" w:rsidSect="00AB5E4B">
      <w:headerReference w:type="default" r:id="rId11"/>
      <w:pgSz w:w="12240" w:h="15840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28FA4A" w14:textId="77777777" w:rsidR="00064CB8" w:rsidRDefault="00064CB8" w:rsidP="007E6B7D">
      <w:pPr>
        <w:spacing w:after="0" w:line="240" w:lineRule="auto"/>
      </w:pPr>
      <w:r>
        <w:separator/>
      </w:r>
    </w:p>
  </w:endnote>
  <w:endnote w:type="continuationSeparator" w:id="0">
    <w:p w14:paraId="6128FA4B" w14:textId="77777777" w:rsidR="00064CB8" w:rsidRDefault="00064CB8" w:rsidP="007E6B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8FA48" w14:textId="77777777" w:rsidR="00064CB8" w:rsidRDefault="00064CB8" w:rsidP="007E6B7D">
      <w:pPr>
        <w:spacing w:after="0" w:line="240" w:lineRule="auto"/>
      </w:pPr>
      <w:r>
        <w:separator/>
      </w:r>
    </w:p>
  </w:footnote>
  <w:footnote w:type="continuationSeparator" w:id="0">
    <w:p w14:paraId="6128FA49" w14:textId="77777777" w:rsidR="00064CB8" w:rsidRDefault="00064CB8" w:rsidP="007E6B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8FA4C" w14:textId="77777777" w:rsidR="0027163C" w:rsidRDefault="0021052A" w:rsidP="0027163C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128FA4E" wp14:editId="6128FA4F">
              <wp:simplePos x="0" y="0"/>
              <wp:positionH relativeFrom="column">
                <wp:posOffset>1042035</wp:posOffset>
              </wp:positionH>
              <wp:positionV relativeFrom="paragraph">
                <wp:posOffset>57150</wp:posOffset>
              </wp:positionV>
              <wp:extent cx="5715000" cy="807085"/>
              <wp:effectExtent l="1905" t="254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15000" cy="807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128FA58" w14:textId="77777777" w:rsidR="0027163C" w:rsidRPr="0027163C" w:rsidRDefault="0027163C" w:rsidP="0027163C">
                          <w:pPr>
                            <w:pStyle w:val="Header"/>
                            <w:rPr>
                              <w:rFonts w:ascii="Times New Roman" w:hAnsi="Times New Roman" w:cs="Times New Roman"/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 w:rsidRPr="0027163C">
                            <w:rPr>
                              <w:rFonts w:ascii="Times New Roman" w:hAnsi="Times New Roman" w:cs="Times New Roman"/>
                              <w:b/>
                              <w:bCs/>
                              <w:sz w:val="32"/>
                              <w:szCs w:val="32"/>
                            </w:rPr>
                            <w:t>MIZIWE BIIK</w:t>
                          </w:r>
                        </w:p>
                        <w:p w14:paraId="6128FA59" w14:textId="77777777" w:rsidR="0027163C" w:rsidRPr="0027163C" w:rsidRDefault="0027163C" w:rsidP="0027163C">
                          <w:pPr>
                            <w:pStyle w:val="Header"/>
                            <w:rPr>
                              <w:rFonts w:ascii="Times New Roman" w:hAnsi="Times New Roman" w:cs="Times New Roman"/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 w:rsidRPr="0027163C">
                            <w:rPr>
                              <w:rFonts w:ascii="Times New Roman" w:hAnsi="Times New Roman" w:cs="Times New Roman"/>
                              <w:b/>
                              <w:bCs/>
                              <w:sz w:val="32"/>
                              <w:szCs w:val="32"/>
                            </w:rPr>
                            <w:t>ABORIGINAL EMPLOYMENT AND TRAINING</w:t>
                          </w:r>
                        </w:p>
                        <w:p w14:paraId="6128FA5A" w14:textId="77777777" w:rsidR="0027163C" w:rsidRPr="002F1E82" w:rsidRDefault="000B5639" w:rsidP="000B5639">
                          <w:pPr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2F1E82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BURSARY APPLIC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28FA4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2" type="#_x0000_t202" style="position:absolute;margin-left:82.05pt;margin-top:4.5pt;width:450pt;height:63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" filled="f" stroked="f">
              <v:textbox>
                <w:txbxContent>
                  <w:p w14:paraId="6128FA58" w14:textId="77777777" w:rsidR="0027163C" w:rsidRPr="0027163C" w:rsidRDefault="0027163C" w:rsidP="0027163C">
                    <w:pPr>
                      <w:pStyle w:val="Header"/>
                      <w:rPr>
                        <w:rFonts w:ascii="Times New Roman" w:hAnsi="Times New Roman" w:cs="Times New Roman"/>
                        <w:b/>
                        <w:bCs/>
                        <w:sz w:val="32"/>
                        <w:szCs w:val="32"/>
                      </w:rPr>
                    </w:pPr>
                    <w:r w:rsidRPr="0027163C">
                      <w:rPr>
                        <w:rFonts w:ascii="Times New Roman" w:hAnsi="Times New Roman" w:cs="Times New Roman"/>
                        <w:b/>
                        <w:bCs/>
                        <w:sz w:val="32"/>
                        <w:szCs w:val="32"/>
                      </w:rPr>
                      <w:t>MIZIWE BIIK</w:t>
                    </w:r>
                  </w:p>
                  <w:p w14:paraId="6128FA59" w14:textId="77777777" w:rsidR="0027163C" w:rsidRPr="0027163C" w:rsidRDefault="0027163C" w:rsidP="0027163C">
                    <w:pPr>
                      <w:pStyle w:val="Header"/>
                      <w:rPr>
                        <w:rFonts w:ascii="Times New Roman" w:hAnsi="Times New Roman" w:cs="Times New Roman"/>
                        <w:b/>
                        <w:bCs/>
                        <w:sz w:val="32"/>
                        <w:szCs w:val="32"/>
                      </w:rPr>
                    </w:pPr>
                    <w:r w:rsidRPr="0027163C">
                      <w:rPr>
                        <w:rFonts w:ascii="Times New Roman" w:hAnsi="Times New Roman" w:cs="Times New Roman"/>
                        <w:b/>
                        <w:bCs/>
                        <w:sz w:val="32"/>
                        <w:szCs w:val="32"/>
                      </w:rPr>
                      <w:t>ABORIGINAL EMPLOYMENT AND TRAINING</w:t>
                    </w:r>
                  </w:p>
                  <w:p w14:paraId="6128FA5A" w14:textId="77777777" w:rsidR="0027163C" w:rsidRPr="002F1E82" w:rsidRDefault="000B5639" w:rsidP="000B5639">
                    <w:pPr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2F1E82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BURSARY APPLICATION</w:t>
                    </w:r>
                  </w:p>
                </w:txbxContent>
              </v:textbox>
            </v:shape>
          </w:pict>
        </mc:Fallback>
      </mc:AlternateContent>
    </w:r>
    <w:r w:rsidR="0027163C">
      <w:rPr>
        <w:noProof/>
        <w:lang w:val="en-US" w:eastAsia="en-US"/>
      </w:rPr>
      <w:drawing>
        <wp:inline distT="0" distB="0" distL="0" distR="0" wp14:anchorId="6128FA50" wp14:editId="6128FA51">
          <wp:extent cx="981075" cy="837772"/>
          <wp:effectExtent l="19050" t="0" r="9525" b="0"/>
          <wp:docPr id="3" name="Picture 3" descr="!logo-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!logo-3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1075" cy="83777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6128FA4D" w14:textId="77777777" w:rsidR="007E6B7D" w:rsidRPr="007E6B7D" w:rsidRDefault="007E6B7D" w:rsidP="0027163C">
    <w:pPr>
      <w:pStyle w:val="Caption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930A2"/>
    <w:multiLevelType w:val="hybridMultilevel"/>
    <w:tmpl w:val="04046D92"/>
    <w:lvl w:ilvl="0" w:tplc="63CE7104">
      <w:start w:val="1"/>
      <w:numFmt w:val="lowerLetter"/>
      <w:lvlText w:val="%1)"/>
      <w:lvlJc w:val="left"/>
      <w:pPr>
        <w:ind w:left="64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5" w:hanging="360"/>
      </w:pPr>
    </w:lvl>
    <w:lvl w:ilvl="2" w:tplc="1009001B" w:tentative="1">
      <w:start w:val="1"/>
      <w:numFmt w:val="lowerRoman"/>
      <w:lvlText w:val="%3."/>
      <w:lvlJc w:val="right"/>
      <w:pPr>
        <w:ind w:left="2085" w:hanging="180"/>
      </w:pPr>
    </w:lvl>
    <w:lvl w:ilvl="3" w:tplc="1009000F" w:tentative="1">
      <w:start w:val="1"/>
      <w:numFmt w:val="decimal"/>
      <w:lvlText w:val="%4."/>
      <w:lvlJc w:val="left"/>
      <w:pPr>
        <w:ind w:left="2805" w:hanging="360"/>
      </w:pPr>
    </w:lvl>
    <w:lvl w:ilvl="4" w:tplc="10090019" w:tentative="1">
      <w:start w:val="1"/>
      <w:numFmt w:val="lowerLetter"/>
      <w:lvlText w:val="%5."/>
      <w:lvlJc w:val="left"/>
      <w:pPr>
        <w:ind w:left="3525" w:hanging="360"/>
      </w:pPr>
    </w:lvl>
    <w:lvl w:ilvl="5" w:tplc="1009001B" w:tentative="1">
      <w:start w:val="1"/>
      <w:numFmt w:val="lowerRoman"/>
      <w:lvlText w:val="%6."/>
      <w:lvlJc w:val="right"/>
      <w:pPr>
        <w:ind w:left="4245" w:hanging="180"/>
      </w:pPr>
    </w:lvl>
    <w:lvl w:ilvl="6" w:tplc="1009000F" w:tentative="1">
      <w:start w:val="1"/>
      <w:numFmt w:val="decimal"/>
      <w:lvlText w:val="%7."/>
      <w:lvlJc w:val="left"/>
      <w:pPr>
        <w:ind w:left="4965" w:hanging="360"/>
      </w:pPr>
    </w:lvl>
    <w:lvl w:ilvl="7" w:tplc="10090019" w:tentative="1">
      <w:start w:val="1"/>
      <w:numFmt w:val="lowerLetter"/>
      <w:lvlText w:val="%8."/>
      <w:lvlJc w:val="left"/>
      <w:pPr>
        <w:ind w:left="5685" w:hanging="360"/>
      </w:pPr>
    </w:lvl>
    <w:lvl w:ilvl="8" w:tplc="10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" w15:restartNumberingAfterBreak="0">
    <w:nsid w:val="13FA1848"/>
    <w:multiLevelType w:val="hybridMultilevel"/>
    <w:tmpl w:val="19065CC2"/>
    <w:lvl w:ilvl="0" w:tplc="2A50921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D51CB"/>
    <w:multiLevelType w:val="hybridMultilevel"/>
    <w:tmpl w:val="04046D92"/>
    <w:lvl w:ilvl="0" w:tplc="63CE7104">
      <w:start w:val="1"/>
      <w:numFmt w:val="lowerLetter"/>
      <w:lvlText w:val="%1)"/>
      <w:lvlJc w:val="left"/>
      <w:pPr>
        <w:ind w:left="64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5" w:hanging="360"/>
      </w:pPr>
    </w:lvl>
    <w:lvl w:ilvl="2" w:tplc="1009001B" w:tentative="1">
      <w:start w:val="1"/>
      <w:numFmt w:val="lowerRoman"/>
      <w:lvlText w:val="%3."/>
      <w:lvlJc w:val="right"/>
      <w:pPr>
        <w:ind w:left="2085" w:hanging="180"/>
      </w:pPr>
    </w:lvl>
    <w:lvl w:ilvl="3" w:tplc="1009000F" w:tentative="1">
      <w:start w:val="1"/>
      <w:numFmt w:val="decimal"/>
      <w:lvlText w:val="%4."/>
      <w:lvlJc w:val="left"/>
      <w:pPr>
        <w:ind w:left="2805" w:hanging="360"/>
      </w:pPr>
    </w:lvl>
    <w:lvl w:ilvl="4" w:tplc="10090019" w:tentative="1">
      <w:start w:val="1"/>
      <w:numFmt w:val="lowerLetter"/>
      <w:lvlText w:val="%5."/>
      <w:lvlJc w:val="left"/>
      <w:pPr>
        <w:ind w:left="3525" w:hanging="360"/>
      </w:pPr>
    </w:lvl>
    <w:lvl w:ilvl="5" w:tplc="1009001B" w:tentative="1">
      <w:start w:val="1"/>
      <w:numFmt w:val="lowerRoman"/>
      <w:lvlText w:val="%6."/>
      <w:lvlJc w:val="right"/>
      <w:pPr>
        <w:ind w:left="4245" w:hanging="180"/>
      </w:pPr>
    </w:lvl>
    <w:lvl w:ilvl="6" w:tplc="1009000F" w:tentative="1">
      <w:start w:val="1"/>
      <w:numFmt w:val="decimal"/>
      <w:lvlText w:val="%7."/>
      <w:lvlJc w:val="left"/>
      <w:pPr>
        <w:ind w:left="4965" w:hanging="360"/>
      </w:pPr>
    </w:lvl>
    <w:lvl w:ilvl="7" w:tplc="10090019" w:tentative="1">
      <w:start w:val="1"/>
      <w:numFmt w:val="lowerLetter"/>
      <w:lvlText w:val="%8."/>
      <w:lvlJc w:val="left"/>
      <w:pPr>
        <w:ind w:left="5685" w:hanging="360"/>
      </w:pPr>
    </w:lvl>
    <w:lvl w:ilvl="8" w:tplc="10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5D067520"/>
    <w:multiLevelType w:val="hybridMultilevel"/>
    <w:tmpl w:val="04046D92"/>
    <w:lvl w:ilvl="0" w:tplc="63CE7104">
      <w:start w:val="1"/>
      <w:numFmt w:val="lowerLetter"/>
      <w:lvlText w:val="%1)"/>
      <w:lvlJc w:val="left"/>
      <w:pPr>
        <w:ind w:left="64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5" w:hanging="360"/>
      </w:pPr>
    </w:lvl>
    <w:lvl w:ilvl="2" w:tplc="1009001B" w:tentative="1">
      <w:start w:val="1"/>
      <w:numFmt w:val="lowerRoman"/>
      <w:lvlText w:val="%3."/>
      <w:lvlJc w:val="right"/>
      <w:pPr>
        <w:ind w:left="2085" w:hanging="180"/>
      </w:pPr>
    </w:lvl>
    <w:lvl w:ilvl="3" w:tplc="1009000F" w:tentative="1">
      <w:start w:val="1"/>
      <w:numFmt w:val="decimal"/>
      <w:lvlText w:val="%4."/>
      <w:lvlJc w:val="left"/>
      <w:pPr>
        <w:ind w:left="2805" w:hanging="360"/>
      </w:pPr>
    </w:lvl>
    <w:lvl w:ilvl="4" w:tplc="10090019" w:tentative="1">
      <w:start w:val="1"/>
      <w:numFmt w:val="lowerLetter"/>
      <w:lvlText w:val="%5."/>
      <w:lvlJc w:val="left"/>
      <w:pPr>
        <w:ind w:left="3525" w:hanging="360"/>
      </w:pPr>
    </w:lvl>
    <w:lvl w:ilvl="5" w:tplc="1009001B" w:tentative="1">
      <w:start w:val="1"/>
      <w:numFmt w:val="lowerRoman"/>
      <w:lvlText w:val="%6."/>
      <w:lvlJc w:val="right"/>
      <w:pPr>
        <w:ind w:left="4245" w:hanging="180"/>
      </w:pPr>
    </w:lvl>
    <w:lvl w:ilvl="6" w:tplc="1009000F" w:tentative="1">
      <w:start w:val="1"/>
      <w:numFmt w:val="decimal"/>
      <w:lvlText w:val="%7."/>
      <w:lvlJc w:val="left"/>
      <w:pPr>
        <w:ind w:left="4965" w:hanging="360"/>
      </w:pPr>
    </w:lvl>
    <w:lvl w:ilvl="7" w:tplc="10090019" w:tentative="1">
      <w:start w:val="1"/>
      <w:numFmt w:val="lowerLetter"/>
      <w:lvlText w:val="%8."/>
      <w:lvlJc w:val="left"/>
      <w:pPr>
        <w:ind w:left="5685" w:hanging="360"/>
      </w:pPr>
    </w:lvl>
    <w:lvl w:ilvl="8" w:tplc="10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4" w15:restartNumberingAfterBreak="0">
    <w:nsid w:val="5E8E413A"/>
    <w:multiLevelType w:val="hybridMultilevel"/>
    <w:tmpl w:val="3E82921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A15C53"/>
    <w:multiLevelType w:val="hybridMultilevel"/>
    <w:tmpl w:val="04046D92"/>
    <w:lvl w:ilvl="0" w:tplc="63CE7104">
      <w:start w:val="1"/>
      <w:numFmt w:val="lowerLetter"/>
      <w:lvlText w:val="%1)"/>
      <w:lvlJc w:val="left"/>
      <w:pPr>
        <w:ind w:left="64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5" w:hanging="360"/>
      </w:pPr>
    </w:lvl>
    <w:lvl w:ilvl="2" w:tplc="1009001B" w:tentative="1">
      <w:start w:val="1"/>
      <w:numFmt w:val="lowerRoman"/>
      <w:lvlText w:val="%3."/>
      <w:lvlJc w:val="right"/>
      <w:pPr>
        <w:ind w:left="2085" w:hanging="180"/>
      </w:pPr>
    </w:lvl>
    <w:lvl w:ilvl="3" w:tplc="1009000F" w:tentative="1">
      <w:start w:val="1"/>
      <w:numFmt w:val="decimal"/>
      <w:lvlText w:val="%4."/>
      <w:lvlJc w:val="left"/>
      <w:pPr>
        <w:ind w:left="2805" w:hanging="360"/>
      </w:pPr>
    </w:lvl>
    <w:lvl w:ilvl="4" w:tplc="10090019" w:tentative="1">
      <w:start w:val="1"/>
      <w:numFmt w:val="lowerLetter"/>
      <w:lvlText w:val="%5."/>
      <w:lvlJc w:val="left"/>
      <w:pPr>
        <w:ind w:left="3525" w:hanging="360"/>
      </w:pPr>
    </w:lvl>
    <w:lvl w:ilvl="5" w:tplc="1009001B" w:tentative="1">
      <w:start w:val="1"/>
      <w:numFmt w:val="lowerRoman"/>
      <w:lvlText w:val="%6."/>
      <w:lvlJc w:val="right"/>
      <w:pPr>
        <w:ind w:left="4245" w:hanging="180"/>
      </w:pPr>
    </w:lvl>
    <w:lvl w:ilvl="6" w:tplc="1009000F" w:tentative="1">
      <w:start w:val="1"/>
      <w:numFmt w:val="decimal"/>
      <w:lvlText w:val="%7."/>
      <w:lvlJc w:val="left"/>
      <w:pPr>
        <w:ind w:left="4965" w:hanging="360"/>
      </w:pPr>
    </w:lvl>
    <w:lvl w:ilvl="7" w:tplc="10090019" w:tentative="1">
      <w:start w:val="1"/>
      <w:numFmt w:val="lowerLetter"/>
      <w:lvlText w:val="%8."/>
      <w:lvlJc w:val="left"/>
      <w:pPr>
        <w:ind w:left="5685" w:hanging="360"/>
      </w:pPr>
    </w:lvl>
    <w:lvl w:ilvl="8" w:tplc="10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6" w15:restartNumberingAfterBreak="0">
    <w:nsid w:val="63157799"/>
    <w:multiLevelType w:val="hybridMultilevel"/>
    <w:tmpl w:val="03ECEB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A72976"/>
    <w:multiLevelType w:val="hybridMultilevel"/>
    <w:tmpl w:val="D25246F8"/>
    <w:lvl w:ilvl="0" w:tplc="E0F470B0">
      <w:start w:val="1"/>
      <w:numFmt w:val="lowerLetter"/>
      <w:lvlText w:val="%1)"/>
      <w:lvlJc w:val="left"/>
      <w:pPr>
        <w:ind w:left="64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5" w:hanging="360"/>
      </w:pPr>
    </w:lvl>
    <w:lvl w:ilvl="2" w:tplc="1009001B" w:tentative="1">
      <w:start w:val="1"/>
      <w:numFmt w:val="lowerRoman"/>
      <w:lvlText w:val="%3."/>
      <w:lvlJc w:val="right"/>
      <w:pPr>
        <w:ind w:left="2085" w:hanging="180"/>
      </w:pPr>
    </w:lvl>
    <w:lvl w:ilvl="3" w:tplc="1009000F" w:tentative="1">
      <w:start w:val="1"/>
      <w:numFmt w:val="decimal"/>
      <w:lvlText w:val="%4."/>
      <w:lvlJc w:val="left"/>
      <w:pPr>
        <w:ind w:left="2805" w:hanging="360"/>
      </w:pPr>
    </w:lvl>
    <w:lvl w:ilvl="4" w:tplc="10090019" w:tentative="1">
      <w:start w:val="1"/>
      <w:numFmt w:val="lowerLetter"/>
      <w:lvlText w:val="%5."/>
      <w:lvlJc w:val="left"/>
      <w:pPr>
        <w:ind w:left="3525" w:hanging="360"/>
      </w:pPr>
    </w:lvl>
    <w:lvl w:ilvl="5" w:tplc="1009001B" w:tentative="1">
      <w:start w:val="1"/>
      <w:numFmt w:val="lowerRoman"/>
      <w:lvlText w:val="%6."/>
      <w:lvlJc w:val="right"/>
      <w:pPr>
        <w:ind w:left="4245" w:hanging="180"/>
      </w:pPr>
    </w:lvl>
    <w:lvl w:ilvl="6" w:tplc="1009000F" w:tentative="1">
      <w:start w:val="1"/>
      <w:numFmt w:val="decimal"/>
      <w:lvlText w:val="%7."/>
      <w:lvlJc w:val="left"/>
      <w:pPr>
        <w:ind w:left="4965" w:hanging="360"/>
      </w:pPr>
    </w:lvl>
    <w:lvl w:ilvl="7" w:tplc="10090019" w:tentative="1">
      <w:start w:val="1"/>
      <w:numFmt w:val="lowerLetter"/>
      <w:lvlText w:val="%8."/>
      <w:lvlJc w:val="left"/>
      <w:pPr>
        <w:ind w:left="5685" w:hanging="360"/>
      </w:pPr>
    </w:lvl>
    <w:lvl w:ilvl="8" w:tplc="1009001B" w:tentative="1">
      <w:start w:val="1"/>
      <w:numFmt w:val="lowerRoman"/>
      <w:lvlText w:val="%9."/>
      <w:lvlJc w:val="right"/>
      <w:pPr>
        <w:ind w:left="6405" w:hanging="180"/>
      </w:pPr>
    </w:lvl>
  </w:abstractNum>
  <w:num w:numId="1" w16cid:durableId="1080638379">
    <w:abstractNumId w:val="4"/>
  </w:num>
  <w:num w:numId="2" w16cid:durableId="666251637">
    <w:abstractNumId w:val="3"/>
  </w:num>
  <w:num w:numId="3" w16cid:durableId="901526937">
    <w:abstractNumId w:val="5"/>
  </w:num>
  <w:num w:numId="4" w16cid:durableId="746345552">
    <w:abstractNumId w:val="2"/>
  </w:num>
  <w:num w:numId="5" w16cid:durableId="1879390761">
    <w:abstractNumId w:val="0"/>
  </w:num>
  <w:num w:numId="6" w16cid:durableId="1500000771">
    <w:abstractNumId w:val="7"/>
  </w:num>
  <w:num w:numId="7" w16cid:durableId="1760907629">
    <w:abstractNumId w:val="6"/>
  </w:num>
  <w:num w:numId="8" w16cid:durableId="13381197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NLMwtDA0N7E0MDdS0lEKTi0uzszPAykwrgUA37ONgiwAAAA="/>
  </w:docVars>
  <w:rsids>
    <w:rsidRoot w:val="00530140"/>
    <w:rsid w:val="000157C3"/>
    <w:rsid w:val="00027E68"/>
    <w:rsid w:val="00033F23"/>
    <w:rsid w:val="000356E4"/>
    <w:rsid w:val="00064CB8"/>
    <w:rsid w:val="00081CE6"/>
    <w:rsid w:val="000A45DD"/>
    <w:rsid w:val="000B5639"/>
    <w:rsid w:val="000D3F50"/>
    <w:rsid w:val="000E1327"/>
    <w:rsid w:val="000E3BEB"/>
    <w:rsid w:val="000F1FB2"/>
    <w:rsid w:val="00105550"/>
    <w:rsid w:val="00122FED"/>
    <w:rsid w:val="00131155"/>
    <w:rsid w:val="0013462D"/>
    <w:rsid w:val="00173706"/>
    <w:rsid w:val="00175A99"/>
    <w:rsid w:val="001873D9"/>
    <w:rsid w:val="001A0FC3"/>
    <w:rsid w:val="001E0966"/>
    <w:rsid w:val="001F0428"/>
    <w:rsid w:val="0021052A"/>
    <w:rsid w:val="00212DC1"/>
    <w:rsid w:val="002172CC"/>
    <w:rsid w:val="00225059"/>
    <w:rsid w:val="00263831"/>
    <w:rsid w:val="0027163C"/>
    <w:rsid w:val="002839D7"/>
    <w:rsid w:val="00286E95"/>
    <w:rsid w:val="0029443C"/>
    <w:rsid w:val="002C0E79"/>
    <w:rsid w:val="002E0405"/>
    <w:rsid w:val="002E57F6"/>
    <w:rsid w:val="002E70E9"/>
    <w:rsid w:val="002E7E76"/>
    <w:rsid w:val="002F0A33"/>
    <w:rsid w:val="002F1E82"/>
    <w:rsid w:val="00317B24"/>
    <w:rsid w:val="003307D8"/>
    <w:rsid w:val="003516DC"/>
    <w:rsid w:val="003649E6"/>
    <w:rsid w:val="00371D91"/>
    <w:rsid w:val="003B4CFC"/>
    <w:rsid w:val="00406592"/>
    <w:rsid w:val="00416D86"/>
    <w:rsid w:val="00435D15"/>
    <w:rsid w:val="00490CEE"/>
    <w:rsid w:val="00496585"/>
    <w:rsid w:val="004A0A7D"/>
    <w:rsid w:val="004E1FAC"/>
    <w:rsid w:val="00516ADD"/>
    <w:rsid w:val="00530140"/>
    <w:rsid w:val="00586F59"/>
    <w:rsid w:val="005A3D89"/>
    <w:rsid w:val="005F4C5D"/>
    <w:rsid w:val="006113F1"/>
    <w:rsid w:val="00624FD9"/>
    <w:rsid w:val="00626601"/>
    <w:rsid w:val="006311D2"/>
    <w:rsid w:val="00637AC0"/>
    <w:rsid w:val="006617EE"/>
    <w:rsid w:val="00663CE7"/>
    <w:rsid w:val="00684530"/>
    <w:rsid w:val="00692484"/>
    <w:rsid w:val="006B59E4"/>
    <w:rsid w:val="006C0FB1"/>
    <w:rsid w:val="006C7747"/>
    <w:rsid w:val="006D1D74"/>
    <w:rsid w:val="00702FAE"/>
    <w:rsid w:val="00711218"/>
    <w:rsid w:val="00713844"/>
    <w:rsid w:val="00740480"/>
    <w:rsid w:val="007627E4"/>
    <w:rsid w:val="00763FEC"/>
    <w:rsid w:val="0077412C"/>
    <w:rsid w:val="00774EF3"/>
    <w:rsid w:val="00796BC5"/>
    <w:rsid w:val="007977DA"/>
    <w:rsid w:val="007A74D7"/>
    <w:rsid w:val="007C6951"/>
    <w:rsid w:val="007E6B7D"/>
    <w:rsid w:val="007E7FBC"/>
    <w:rsid w:val="00832D78"/>
    <w:rsid w:val="00864576"/>
    <w:rsid w:val="009139E9"/>
    <w:rsid w:val="009C357D"/>
    <w:rsid w:val="00A17E3F"/>
    <w:rsid w:val="00A44411"/>
    <w:rsid w:val="00A834C1"/>
    <w:rsid w:val="00A94C84"/>
    <w:rsid w:val="00AB5E4B"/>
    <w:rsid w:val="00AC112B"/>
    <w:rsid w:val="00AC3B69"/>
    <w:rsid w:val="00B32A02"/>
    <w:rsid w:val="00B67DAC"/>
    <w:rsid w:val="00B72286"/>
    <w:rsid w:val="00BB5BED"/>
    <w:rsid w:val="00BC1D54"/>
    <w:rsid w:val="00BE28D3"/>
    <w:rsid w:val="00BE5DE2"/>
    <w:rsid w:val="00C04C43"/>
    <w:rsid w:val="00C31010"/>
    <w:rsid w:val="00C34367"/>
    <w:rsid w:val="00C375D2"/>
    <w:rsid w:val="00C43703"/>
    <w:rsid w:val="00C45A9B"/>
    <w:rsid w:val="00C538DE"/>
    <w:rsid w:val="00C77E54"/>
    <w:rsid w:val="00C97DBB"/>
    <w:rsid w:val="00CA2DBA"/>
    <w:rsid w:val="00CA4A8B"/>
    <w:rsid w:val="00CB5846"/>
    <w:rsid w:val="00CC6A5B"/>
    <w:rsid w:val="00CC72E7"/>
    <w:rsid w:val="00CE4862"/>
    <w:rsid w:val="00CF711B"/>
    <w:rsid w:val="00D036B4"/>
    <w:rsid w:val="00D365EE"/>
    <w:rsid w:val="00D44532"/>
    <w:rsid w:val="00D52128"/>
    <w:rsid w:val="00D52C38"/>
    <w:rsid w:val="00D70611"/>
    <w:rsid w:val="00D75E8E"/>
    <w:rsid w:val="00D81A4D"/>
    <w:rsid w:val="00D844E9"/>
    <w:rsid w:val="00D87146"/>
    <w:rsid w:val="00DB2FA0"/>
    <w:rsid w:val="00DE3B55"/>
    <w:rsid w:val="00E3472D"/>
    <w:rsid w:val="00E3595E"/>
    <w:rsid w:val="00E750CD"/>
    <w:rsid w:val="00E80E5B"/>
    <w:rsid w:val="00E97326"/>
    <w:rsid w:val="00EA0222"/>
    <w:rsid w:val="00EA224D"/>
    <w:rsid w:val="00ED31A2"/>
    <w:rsid w:val="00F43E98"/>
    <w:rsid w:val="00F44DAC"/>
    <w:rsid w:val="00F563D0"/>
    <w:rsid w:val="00F60806"/>
    <w:rsid w:val="00F828AE"/>
    <w:rsid w:val="00FA49BB"/>
    <w:rsid w:val="00FD1256"/>
    <w:rsid w:val="00FD5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128F9E8"/>
  <w15:docId w15:val="{9361B2B9-A7DE-4687-A109-13A768931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01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0140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7E6B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B7D"/>
  </w:style>
  <w:style w:type="paragraph" w:styleId="Footer">
    <w:name w:val="footer"/>
    <w:basedOn w:val="Normal"/>
    <w:link w:val="FooterChar"/>
    <w:uiPriority w:val="99"/>
    <w:unhideWhenUsed/>
    <w:rsid w:val="007E6B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B7D"/>
  </w:style>
  <w:style w:type="paragraph" w:styleId="BalloonText">
    <w:name w:val="Balloon Text"/>
    <w:basedOn w:val="Normal"/>
    <w:link w:val="BalloonTextChar"/>
    <w:uiPriority w:val="99"/>
    <w:semiHidden/>
    <w:unhideWhenUsed/>
    <w:rsid w:val="007E6B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B7D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7E6B7D"/>
    <w:pPr>
      <w:spacing w:after="0" w:line="240" w:lineRule="auto"/>
      <w:jc w:val="center"/>
    </w:pPr>
    <w:rPr>
      <w:rFonts w:ascii="Arial" w:eastAsia="Times New Roman" w:hAnsi="Arial" w:cs="Arial"/>
      <w:b/>
      <w:sz w:val="18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D743C4112AD4EB50C5549CF6C2911" ma:contentTypeVersion="55" ma:contentTypeDescription="Create a new document." ma:contentTypeScope="" ma:versionID="29c877eec17cd825251844913479f9c6">
  <xsd:schema xmlns:xsd="http://www.w3.org/2001/XMLSchema" xmlns:xs="http://www.w3.org/2001/XMLSchema" xmlns:p="http://schemas.microsoft.com/office/2006/metadata/properties" xmlns:ns2="c990c61c-2270-4ac6-b6aa-da600173ddea" xmlns:ns3="a29ccd68-aefe-46cd-b755-54cd5312f78c" xmlns:ns4="935681af-6077-45be-b964-3a88dc33368a" xmlns:ns5="825bd32e-a98e-4ae6-8c1d-3f47a75d452d" targetNamespace="http://schemas.microsoft.com/office/2006/metadata/properties" ma:root="true" ma:fieldsID="3f3a63d439bbe0fff76f20589c259d68" ns2:_="" ns3:_="" ns4:_="" ns5:_="">
    <xsd:import namespace="c990c61c-2270-4ac6-b6aa-da600173ddea"/>
    <xsd:import namespace="a29ccd68-aefe-46cd-b755-54cd5312f78c"/>
    <xsd:import namespace="935681af-6077-45be-b964-3a88dc33368a"/>
    <xsd:import namespace="825bd32e-a98e-4ae6-8c1d-3f47a75d45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lcf76f155ced4ddcb4097134ff3c332f" minOccurs="0"/>
                <xsd:element ref="ns4:TaxCatchAll" minOccurs="0"/>
                <xsd:element ref="ns5:SharedWithUsers" minOccurs="0"/>
                <xsd:element ref="ns5:SharedWithDetails" minOccurs="0"/>
                <xsd:element ref="ns2:MediaServiceSearchProperties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90c61c-2270-4ac6-b6aa-da600173dd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9ccd68-aefe-46cd-b755-54cd5312f78c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d42a17cc-bb30-4097-b92b-ca156641f7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5681af-6077-45be-b964-3a88dc33368a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34841ab3-61f5-4c51-84da-f428ad103aa0}" ma:internalName="TaxCatchAll" ma:readOnly="false" ma:showField="CatchAllData" ma:web="935681af-6077-45be-b964-3a88dc3336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5bd32e-a98e-4ae6-8c1d-3f47a75d452d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35681af-6077-45be-b964-3a88dc33368a" xsi:nil="true"/>
    <lcf76f155ced4ddcb4097134ff3c332f xmlns="a29ccd68-aefe-46cd-b755-54cd5312f78c">
      <Terms xmlns="http://schemas.microsoft.com/office/infopath/2007/PartnerControls"/>
    </lcf76f155ced4ddcb4097134ff3c332f>
    <SharedWithUsers xmlns="825bd32e-a98e-4ae6-8c1d-3f47a75d452d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C64AEDAD-E0EE-4D26-A822-3BE8EE836E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F77799-4600-4E8A-9AA5-1B7C03EA8C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90c61c-2270-4ac6-b6aa-da600173ddea"/>
    <ds:schemaRef ds:uri="a29ccd68-aefe-46cd-b755-54cd5312f78c"/>
    <ds:schemaRef ds:uri="935681af-6077-45be-b964-3a88dc33368a"/>
    <ds:schemaRef ds:uri="825bd32e-a98e-4ae6-8c1d-3f47a75d45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E747D2-70D7-436D-BDCB-96AB7BA63FF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411B25F-B11E-4231-BE3E-82B59BD4D075}">
  <ds:schemaRefs>
    <ds:schemaRef ds:uri="http://schemas.microsoft.com/office/2006/metadata/properties"/>
    <ds:schemaRef ds:uri="http://schemas.microsoft.com/office/infopath/2007/PartnerControls"/>
    <ds:schemaRef ds:uri="935681af-6077-45be-b964-3a88dc33368a"/>
    <ds:schemaRef ds:uri="a29ccd68-aefe-46cd-b755-54cd5312f78c"/>
    <ds:schemaRef ds:uri="825bd32e-a98e-4ae6-8c1d-3f47a75d452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ckie</dc:creator>
  <cp:lastModifiedBy>Ashley Boakye</cp:lastModifiedBy>
  <cp:revision>4</cp:revision>
  <cp:lastPrinted>2018-02-26T20:03:00Z</cp:lastPrinted>
  <dcterms:created xsi:type="dcterms:W3CDTF">2023-02-22T15:44:00Z</dcterms:created>
  <dcterms:modified xsi:type="dcterms:W3CDTF">2024-01-31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8D743C4112AD4EB50C5549CF6C2911</vt:lpwstr>
  </property>
  <property fmtid="{D5CDD505-2E9C-101B-9397-08002B2CF9AE}" pid="3" name="Order">
    <vt:r8>211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MediaServiceImageTags">
    <vt:lpwstr/>
  </property>
  <property fmtid="{D5CDD505-2E9C-101B-9397-08002B2CF9AE}" pid="7" name="GUID">
    <vt:lpwstr>caf7c8d9-fa3b-4e25-bb24-b6eea59fbe4c</vt:lpwstr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SharedWithUsers">
    <vt:lpwstr/>
  </property>
  <property fmtid="{D5CDD505-2E9C-101B-9397-08002B2CF9AE}" pid="11" name="TriggerFlowInfo">
    <vt:lpwstr/>
  </property>
  <property fmtid="{D5CDD505-2E9C-101B-9397-08002B2CF9AE}" pid="12" name="lcf76f155ced4ddcb4097134ff3c332f">
    <vt:lpwstr/>
  </property>
  <property fmtid="{D5CDD505-2E9C-101B-9397-08002B2CF9AE}" pid="13" name="TemplateUrl">
    <vt:lpwstr/>
  </property>
</Properties>
</file>